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94443" w14:textId="2AC769AF" w:rsidR="00C669F1" w:rsidRPr="00BD2737" w:rsidRDefault="00000000" w:rsidP="00A8535E">
      <w:pPr>
        <w:pStyle w:val="Kop1"/>
      </w:pPr>
      <w:bookmarkStart w:id="0" w:name="unity-chat-app-design-document"/>
      <w:r w:rsidRPr="00BD2737">
        <w:t>Unity Chat App – Design Document</w:t>
      </w:r>
      <w:r w:rsidR="004679EC">
        <w:t xml:space="preserve"> V2</w:t>
      </w:r>
    </w:p>
    <w:p w14:paraId="177C67A1" w14:textId="556DC42E" w:rsidR="00C669F1" w:rsidRPr="00BD2737" w:rsidRDefault="00000000" w:rsidP="00A8535E">
      <w:pPr>
        <w:pStyle w:val="Heading2"/>
      </w:pPr>
      <w:bookmarkStart w:id="1" w:name="overview"/>
      <w:r w:rsidRPr="00BD2737">
        <w:t>Overview</w:t>
      </w:r>
    </w:p>
    <w:p w14:paraId="1AA04230" w14:textId="77777777" w:rsidR="00C669F1" w:rsidRPr="00BD2737" w:rsidRDefault="00000000">
      <w:pPr>
        <w:pStyle w:val="FirstParagraph"/>
        <w:rPr>
          <w:rFonts w:ascii="Calibri" w:hAnsi="Calibri" w:cs="Calibri"/>
        </w:rPr>
      </w:pPr>
      <w:r w:rsidRPr="00BD2737">
        <w:rPr>
          <w:rFonts w:ascii="Calibri" w:hAnsi="Calibri" w:cs="Calibri"/>
        </w:rPr>
        <w:t xml:space="preserve">A cross-platform chat application (mobile &amp; desktop) inspired by Discord and Snapchat. Users can chat with friends, see online status, and customize their settings. Data is stored in </w:t>
      </w:r>
      <w:r w:rsidRPr="00BD2737">
        <w:rPr>
          <w:rFonts w:ascii="Calibri" w:hAnsi="Calibri" w:cs="Calibri"/>
          <w:b/>
          <w:bCs/>
        </w:rPr>
        <w:t>Spacetime DB</w:t>
      </w:r>
      <w:r w:rsidRPr="00BD2737">
        <w:rPr>
          <w:rFonts w:ascii="Calibri" w:hAnsi="Calibri" w:cs="Calibri"/>
        </w:rPr>
        <w:t xml:space="preserve"> and authentication is handled via </w:t>
      </w:r>
      <w:r w:rsidRPr="00BD2737">
        <w:rPr>
          <w:rFonts w:ascii="Calibri" w:hAnsi="Calibri" w:cs="Calibri"/>
          <w:b/>
          <w:bCs/>
        </w:rPr>
        <w:t>Auth0 (OpenID)</w:t>
      </w:r>
      <w:r w:rsidRPr="00BD2737">
        <w:rPr>
          <w:rFonts w:ascii="Calibri" w:hAnsi="Calibri" w:cs="Calibri"/>
        </w:rPr>
        <w:t>.</w:t>
      </w:r>
    </w:p>
    <w:p w14:paraId="1117F5D8" w14:textId="6ECFB164" w:rsidR="00C669F1" w:rsidRPr="00BD2737" w:rsidRDefault="00000000" w:rsidP="00A8535E">
      <w:pPr>
        <w:pStyle w:val="Heading2"/>
      </w:pPr>
      <w:bookmarkStart w:id="2" w:name="platforms"/>
      <w:bookmarkEnd w:id="1"/>
      <w:r w:rsidRPr="00BD2737">
        <w:t>Platforms</w:t>
      </w:r>
    </w:p>
    <w:p w14:paraId="5F3F211B" w14:textId="1DAF5BC9" w:rsidR="00C669F1" w:rsidRPr="00BD2737" w:rsidRDefault="00000000" w:rsidP="00577C4A">
      <w:pPr>
        <w:pStyle w:val="Compact"/>
        <w:numPr>
          <w:ilvl w:val="0"/>
          <w:numId w:val="16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Mobile:</w:t>
      </w:r>
      <w:r w:rsidRPr="00BD2737">
        <w:rPr>
          <w:rFonts w:ascii="Calibri" w:hAnsi="Calibri" w:cs="Calibri"/>
        </w:rPr>
        <w:t xml:space="preserve"> Android</w:t>
      </w:r>
    </w:p>
    <w:p w14:paraId="13E5E725" w14:textId="52E83007" w:rsidR="00C669F1" w:rsidRPr="00BD2737" w:rsidRDefault="00000000" w:rsidP="00577C4A">
      <w:pPr>
        <w:pStyle w:val="Compact"/>
        <w:numPr>
          <w:ilvl w:val="0"/>
          <w:numId w:val="16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Desktop:</w:t>
      </w:r>
      <w:r w:rsidRPr="00BD2737">
        <w:rPr>
          <w:rFonts w:ascii="Calibri" w:hAnsi="Calibri" w:cs="Calibri"/>
        </w:rPr>
        <w:t xml:space="preserve"> Windows</w:t>
      </w:r>
    </w:p>
    <w:p w14:paraId="5E02E0A6" w14:textId="3ED2491B" w:rsidR="00C669F1" w:rsidRPr="00BD2737" w:rsidRDefault="00000000" w:rsidP="00A8535E">
      <w:pPr>
        <w:pStyle w:val="Heading2"/>
      </w:pPr>
      <w:bookmarkStart w:id="3" w:name="authentication"/>
      <w:bookmarkEnd w:id="2"/>
      <w:r w:rsidRPr="00BD2737">
        <w:t>Authentication</w:t>
      </w:r>
    </w:p>
    <w:p w14:paraId="2F712516" w14:textId="227738CC" w:rsidR="00C669F1" w:rsidRPr="00BD2737" w:rsidRDefault="00000000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Service:</w:t>
      </w:r>
      <w:r w:rsidRPr="00BD2737">
        <w:rPr>
          <w:rFonts w:ascii="Calibri" w:hAnsi="Calibri" w:cs="Calibri"/>
        </w:rPr>
        <w:t xml:space="preserve"> Auth0</w:t>
      </w:r>
    </w:p>
    <w:p w14:paraId="22A87C3C" w14:textId="34273C05" w:rsidR="00C669F1" w:rsidRPr="00BD2737" w:rsidRDefault="00000000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Method:</w:t>
      </w:r>
      <w:r w:rsidRPr="00BD2737">
        <w:rPr>
          <w:rFonts w:ascii="Calibri" w:hAnsi="Calibri" w:cs="Calibri"/>
        </w:rPr>
        <w:t xml:space="preserve"> OpenID Connect (OIDC)</w:t>
      </w:r>
      <w:r w:rsidR="00C02AE5">
        <w:rPr>
          <w:rFonts w:ascii="Calibri" w:hAnsi="Calibri" w:cs="Calibri"/>
        </w:rPr>
        <w:t xml:space="preserve"> (Required by SpacetimeDB)</w:t>
      </w:r>
    </w:p>
    <w:p w14:paraId="50E6BFE7" w14:textId="77777777" w:rsidR="00813F84" w:rsidRDefault="00000000" w:rsidP="00813F84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Flow:</w:t>
      </w:r>
    </w:p>
    <w:p w14:paraId="598F8177" w14:textId="77777777" w:rsidR="00813F84" w:rsidRDefault="00000000" w:rsidP="00813F84">
      <w:pPr>
        <w:pStyle w:val="Compact"/>
        <w:numPr>
          <w:ilvl w:val="1"/>
          <w:numId w:val="3"/>
        </w:numPr>
        <w:rPr>
          <w:rFonts w:ascii="Calibri" w:hAnsi="Calibri" w:cs="Calibri"/>
        </w:rPr>
      </w:pPr>
      <w:r w:rsidRPr="00813F84">
        <w:rPr>
          <w:rFonts w:ascii="Calibri" w:hAnsi="Calibri" w:cs="Calibri"/>
        </w:rPr>
        <w:t>User logs in via Auth0.</w:t>
      </w:r>
      <w:r w:rsidR="00E256B1" w:rsidRPr="00813F84">
        <w:rPr>
          <w:rFonts w:ascii="Calibri" w:hAnsi="Calibri" w:cs="Calibri"/>
        </w:rPr>
        <w:t xml:space="preserve"> (Unity </w:t>
      </w:r>
      <w:r w:rsidR="00EE4E63" w:rsidRPr="00813F84">
        <w:rPr>
          <w:rFonts w:ascii="Calibri" w:hAnsi="Calibri" w:cs="Calibri"/>
        </w:rPr>
        <w:t>Opens Browser window</w:t>
      </w:r>
      <w:r w:rsidR="00E256B1" w:rsidRPr="00813F84">
        <w:rPr>
          <w:rFonts w:ascii="Calibri" w:hAnsi="Calibri" w:cs="Calibri"/>
        </w:rPr>
        <w:t>)</w:t>
      </w:r>
    </w:p>
    <w:p w14:paraId="2016950D" w14:textId="77777777" w:rsidR="00813F84" w:rsidRDefault="00000000" w:rsidP="00813F84">
      <w:pPr>
        <w:pStyle w:val="Compact"/>
        <w:numPr>
          <w:ilvl w:val="1"/>
          <w:numId w:val="3"/>
        </w:numPr>
        <w:rPr>
          <w:rFonts w:ascii="Calibri" w:hAnsi="Calibri" w:cs="Calibri"/>
        </w:rPr>
      </w:pPr>
      <w:r w:rsidRPr="00813F84">
        <w:rPr>
          <w:rFonts w:ascii="Calibri" w:hAnsi="Calibri" w:cs="Calibri"/>
        </w:rPr>
        <w:t>Receive ID token / access token</w:t>
      </w:r>
      <w:r w:rsidR="00EE4E63" w:rsidRPr="00813F84">
        <w:rPr>
          <w:rFonts w:ascii="Calibri" w:hAnsi="Calibri" w:cs="Calibri"/>
        </w:rPr>
        <w:t xml:space="preserve"> (Token will be saved locally)</w:t>
      </w:r>
      <w:r w:rsidRPr="00813F84">
        <w:rPr>
          <w:rFonts w:ascii="Calibri" w:hAnsi="Calibri" w:cs="Calibri"/>
        </w:rPr>
        <w:t>.</w:t>
      </w:r>
    </w:p>
    <w:p w14:paraId="4CBC7D99" w14:textId="2AA1E68E" w:rsidR="00C669F1" w:rsidRPr="00813F84" w:rsidRDefault="00000000" w:rsidP="00813F84">
      <w:pPr>
        <w:pStyle w:val="Compact"/>
        <w:numPr>
          <w:ilvl w:val="1"/>
          <w:numId w:val="3"/>
        </w:numPr>
        <w:rPr>
          <w:rFonts w:ascii="Calibri" w:hAnsi="Calibri" w:cs="Calibri"/>
        </w:rPr>
      </w:pPr>
      <w:r w:rsidRPr="00813F84">
        <w:rPr>
          <w:rFonts w:ascii="Calibri" w:hAnsi="Calibri" w:cs="Calibri"/>
        </w:rPr>
        <w:t>Token is used to identify the user in SpacetimeDB.</w:t>
      </w:r>
    </w:p>
    <w:p w14:paraId="3B2D1805" w14:textId="17DDE31D" w:rsidR="002B1AB7" w:rsidRDefault="00000000" w:rsidP="00A8535E">
      <w:pPr>
        <w:pStyle w:val="Heading2"/>
      </w:pPr>
      <w:bookmarkStart w:id="4" w:name="data-model-spacetime-db"/>
      <w:bookmarkEnd w:id="3"/>
      <w:r w:rsidRPr="00BD2737">
        <w:t>Data Model (Spacetime DB)</w:t>
      </w:r>
    </w:p>
    <w:p w14:paraId="77FBD270" w14:textId="3B04BEA5" w:rsidR="002B1AB7" w:rsidRDefault="002B1AB7" w:rsidP="002B1AB7">
      <w:pPr>
        <w:pStyle w:val="Heading3"/>
      </w:pPr>
      <w:r>
        <w:t>User</w:t>
      </w:r>
    </w:p>
    <w:p w14:paraId="23C2296B" w14:textId="5D9BF0FC" w:rsidR="002B1AB7" w:rsidRDefault="002B1AB7" w:rsidP="002B1AB7">
      <w:pPr>
        <w:pStyle w:val="Lijstalinea"/>
        <w:numPr>
          <w:ilvl w:val="0"/>
          <w:numId w:val="20"/>
        </w:numPr>
      </w:pPr>
      <w:r>
        <w:t>Identity Identity;</w:t>
      </w:r>
    </w:p>
    <w:p w14:paraId="33E42D2B" w14:textId="60F790C1" w:rsidR="002B1AB7" w:rsidRDefault="002B1AB7" w:rsidP="002B1AB7">
      <w:pPr>
        <w:pStyle w:val="Lijstalinea"/>
        <w:numPr>
          <w:ilvl w:val="0"/>
          <w:numId w:val="20"/>
        </w:numPr>
      </w:pPr>
      <w:r>
        <w:t>Bool Online;</w:t>
      </w:r>
    </w:p>
    <w:p w14:paraId="044C0351" w14:textId="6A43CAB8" w:rsidR="002B1AB7" w:rsidRDefault="002B1AB7" w:rsidP="002B1AB7">
      <w:pPr>
        <w:pStyle w:val="Lijstalinea"/>
        <w:numPr>
          <w:ilvl w:val="0"/>
          <w:numId w:val="20"/>
        </w:numPr>
      </w:pPr>
      <w:r>
        <w:t>UserSettings Settings;</w:t>
      </w:r>
    </w:p>
    <w:p w14:paraId="25EB91EC" w14:textId="6002FA07" w:rsidR="002B1AB7" w:rsidRDefault="002B1AB7" w:rsidP="002B1AB7">
      <w:pPr>
        <w:pStyle w:val="Heading3"/>
      </w:pPr>
      <w:r>
        <w:t>Message</w:t>
      </w:r>
    </w:p>
    <w:p w14:paraId="1D509574" w14:textId="10F3395A" w:rsidR="002B1AB7" w:rsidRDefault="002B1AB7" w:rsidP="002B1AB7">
      <w:pPr>
        <w:pStyle w:val="Lijstalinea"/>
        <w:numPr>
          <w:ilvl w:val="0"/>
          <w:numId w:val="21"/>
        </w:numPr>
      </w:pPr>
      <w:r>
        <w:t>Identity Sender;</w:t>
      </w:r>
    </w:p>
    <w:p w14:paraId="41053527" w14:textId="6D813289" w:rsidR="002B1AB7" w:rsidRDefault="002B1AB7" w:rsidP="002B1AB7">
      <w:pPr>
        <w:pStyle w:val="Lijstalinea"/>
        <w:numPr>
          <w:ilvl w:val="0"/>
          <w:numId w:val="21"/>
        </w:numPr>
      </w:pPr>
      <w:r>
        <w:t>Timestamp Sent;</w:t>
      </w:r>
    </w:p>
    <w:p w14:paraId="1AAD703E" w14:textId="20FB7F39" w:rsidR="002B1AB7" w:rsidRDefault="002B1AB7" w:rsidP="002B1AB7">
      <w:pPr>
        <w:pStyle w:val="Lijstalinea"/>
        <w:numPr>
          <w:ilvl w:val="0"/>
          <w:numId w:val="21"/>
        </w:numPr>
      </w:pPr>
      <w:r>
        <w:t>String ChannelID;</w:t>
      </w:r>
    </w:p>
    <w:p w14:paraId="70A5A6CA" w14:textId="1E9C65E6" w:rsidR="002B1AB7" w:rsidRDefault="002B1AB7" w:rsidP="002B1AB7">
      <w:pPr>
        <w:pStyle w:val="Lijstalinea"/>
        <w:numPr>
          <w:ilvl w:val="0"/>
          <w:numId w:val="21"/>
        </w:numPr>
      </w:pPr>
      <w:r>
        <w:t>String Text;</w:t>
      </w:r>
    </w:p>
    <w:p w14:paraId="537B8D3D" w14:textId="50321DF8" w:rsidR="002B1AB7" w:rsidRDefault="002B1AB7" w:rsidP="002B1AB7">
      <w:pPr>
        <w:pStyle w:val="Heading3"/>
      </w:pPr>
      <w:r>
        <w:t>UserSettings</w:t>
      </w:r>
    </w:p>
    <w:p w14:paraId="0327D7A5" w14:textId="40B2A5F1" w:rsidR="002B1AB7" w:rsidRDefault="002B1AB7" w:rsidP="002B1AB7">
      <w:pPr>
        <w:pStyle w:val="Lijstalinea"/>
        <w:numPr>
          <w:ilvl w:val="0"/>
          <w:numId w:val="21"/>
        </w:numPr>
      </w:pPr>
      <w:r>
        <w:t>String Name;</w:t>
      </w:r>
    </w:p>
    <w:p w14:paraId="0B259BB2" w14:textId="5A82F493" w:rsidR="002B1AB7" w:rsidRDefault="002B1AB7" w:rsidP="002B1AB7">
      <w:pPr>
        <w:pStyle w:val="Lijstalinea"/>
        <w:numPr>
          <w:ilvl w:val="0"/>
          <w:numId w:val="21"/>
        </w:numPr>
      </w:pPr>
      <w:r>
        <w:t>String Color;</w:t>
      </w:r>
    </w:p>
    <w:p w14:paraId="6D15E72B" w14:textId="67DEC2FB" w:rsidR="0096692E" w:rsidRDefault="0096692E" w:rsidP="002B1AB7">
      <w:pPr>
        <w:pStyle w:val="Lijstalinea"/>
        <w:numPr>
          <w:ilvl w:val="0"/>
          <w:numId w:val="21"/>
        </w:numPr>
      </w:pPr>
      <w:r>
        <w:t>Int ConnectSoundID;</w:t>
      </w:r>
    </w:p>
    <w:p w14:paraId="43ED4CE9" w14:textId="2D08B6B5" w:rsidR="00A8535E" w:rsidRPr="0096692E" w:rsidRDefault="0096692E" w:rsidP="0096692E">
      <w:pPr>
        <w:pStyle w:val="Lijstalinea"/>
        <w:numPr>
          <w:ilvl w:val="0"/>
          <w:numId w:val="21"/>
        </w:numPr>
        <w:rPr>
          <w:rStyle w:val="VerbatimChar"/>
          <w:rFonts w:asciiTheme="minorHAnsi" w:hAnsiTheme="minorHAnsi"/>
          <w:b w:val="0"/>
          <w:bCs w:val="0"/>
          <w:color w:val="auto"/>
          <w:sz w:val="20"/>
          <w:szCs w:val="20"/>
        </w:rPr>
      </w:pPr>
      <w:r>
        <w:t>Int DisconnectSoundID;</w:t>
      </w:r>
      <w:bookmarkStart w:id="5" w:name="usersettings"/>
      <w:r w:rsidR="00A8535E" w:rsidRPr="0096692E">
        <w:rPr>
          <w:rStyle w:val="VerbatimChar"/>
          <w:rFonts w:ascii="Calibri" w:hAnsi="Calibri" w:cs="Calibri"/>
          <w:b w:val="0"/>
          <w:bCs w:val="0"/>
          <w:color w:val="auto"/>
        </w:rPr>
        <w:br w:type="page"/>
      </w:r>
    </w:p>
    <w:p w14:paraId="18D35BA0" w14:textId="692638C7" w:rsidR="00C669F1" w:rsidRPr="00BD2737" w:rsidRDefault="00000000" w:rsidP="00A8535E">
      <w:pPr>
        <w:pStyle w:val="Heading2"/>
      </w:pPr>
      <w:bookmarkStart w:id="6" w:name="core-features"/>
      <w:bookmarkEnd w:id="4"/>
      <w:bookmarkEnd w:id="5"/>
      <w:r w:rsidRPr="00BD2737">
        <w:lastRenderedPageBreak/>
        <w:t>Core Features</w:t>
      </w:r>
    </w:p>
    <w:p w14:paraId="7F6EC537" w14:textId="77777777" w:rsidR="00C669F1" w:rsidRPr="00BD2737" w:rsidRDefault="00000000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User Presence</w:t>
      </w:r>
    </w:p>
    <w:p w14:paraId="5790C2BE" w14:textId="0F299792" w:rsidR="00C669F1" w:rsidRPr="00BD2737" w:rsidRDefault="00000000">
      <w:pPr>
        <w:pStyle w:val="Compact"/>
        <w:numPr>
          <w:ilvl w:val="1"/>
          <w:numId w:val="6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Online/offline status displayed next to username.</w:t>
      </w:r>
    </w:p>
    <w:p w14:paraId="678BE549" w14:textId="77777777" w:rsidR="00C669F1" w:rsidRPr="00BD2737" w:rsidRDefault="00000000">
      <w:pPr>
        <w:pStyle w:val="Compact"/>
        <w:numPr>
          <w:ilvl w:val="1"/>
          <w:numId w:val="6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Updated automatically on login/logout.</w:t>
      </w:r>
    </w:p>
    <w:p w14:paraId="7CE821CB" w14:textId="77777777" w:rsidR="00C669F1" w:rsidRPr="00BD2737" w:rsidRDefault="00000000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Chat</w:t>
      </w:r>
    </w:p>
    <w:p w14:paraId="706567BF" w14:textId="258B394B" w:rsidR="00C669F1" w:rsidRPr="006430DD" w:rsidRDefault="00000000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6430DD">
        <w:rPr>
          <w:rFonts w:ascii="Calibri" w:hAnsi="Calibri" w:cs="Calibri"/>
        </w:rPr>
        <w:t>Main channel</w:t>
      </w:r>
    </w:p>
    <w:p w14:paraId="7D4A0617" w14:textId="3042A95B" w:rsidR="00C669F1" w:rsidRPr="00BD2737" w:rsidRDefault="00000000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6430DD">
        <w:rPr>
          <w:rFonts w:ascii="Calibri" w:hAnsi="Calibri" w:cs="Calibri"/>
        </w:rPr>
        <w:t>DMs</w:t>
      </w:r>
      <w:r w:rsidR="00D676C4" w:rsidRPr="006430DD">
        <w:rPr>
          <w:rFonts w:ascii="Calibri" w:hAnsi="Calibri" w:cs="Calibri"/>
        </w:rPr>
        <w:t>?</w:t>
      </w:r>
      <w:r w:rsidR="00D676C4">
        <w:rPr>
          <w:rFonts w:ascii="Calibri" w:hAnsi="Calibri" w:cs="Calibri"/>
          <w:b/>
          <w:bCs/>
        </w:rPr>
        <w:t xml:space="preserve"> </w:t>
      </w:r>
      <w:r w:rsidRPr="00BD2737">
        <w:rPr>
          <w:rFonts w:ascii="Calibri" w:hAnsi="Calibri" w:cs="Calibri"/>
        </w:rPr>
        <w:t>(TBD</w:t>
      </w:r>
      <w:r w:rsidR="00D676C4">
        <w:rPr>
          <w:rFonts w:ascii="Calibri" w:hAnsi="Calibri" w:cs="Calibri"/>
        </w:rPr>
        <w:t>, data is there, but no plan to implement yet</w:t>
      </w:r>
      <w:r w:rsidRPr="00BD2737">
        <w:rPr>
          <w:rFonts w:ascii="Calibri" w:hAnsi="Calibri" w:cs="Calibri"/>
        </w:rPr>
        <w:t>)</w:t>
      </w:r>
      <w:r w:rsidR="00D676C4">
        <w:rPr>
          <w:rFonts w:ascii="Calibri" w:hAnsi="Calibri" w:cs="Calibri"/>
        </w:rPr>
        <w:t>.</w:t>
      </w:r>
    </w:p>
    <w:p w14:paraId="1BD89C5D" w14:textId="77777777" w:rsidR="00C669F1" w:rsidRPr="00BD2737" w:rsidRDefault="00000000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Messages displayed in chronological order with sender info.</w:t>
      </w:r>
    </w:p>
    <w:p w14:paraId="5FF366F0" w14:textId="77777777" w:rsidR="00C669F1" w:rsidRPr="00BD2737" w:rsidRDefault="00000000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Messaging</w:t>
      </w:r>
    </w:p>
    <w:p w14:paraId="17C0E626" w14:textId="04175304" w:rsidR="00C669F1" w:rsidRPr="00BD2737" w:rsidRDefault="00000000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Input field at bottom.</w:t>
      </w:r>
    </w:p>
    <w:p w14:paraId="5E49F4ED" w14:textId="13188F6B" w:rsidR="00C669F1" w:rsidRPr="00BD2737" w:rsidRDefault="00000000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Send messages</w:t>
      </w:r>
      <w:r w:rsidR="00D676C4">
        <w:rPr>
          <w:rFonts w:ascii="Calibri" w:hAnsi="Calibri" w:cs="Calibri"/>
        </w:rPr>
        <w:t>.</w:t>
      </w:r>
    </w:p>
    <w:p w14:paraId="56461FFB" w14:textId="77777777" w:rsidR="00C669F1" w:rsidRPr="00BD2737" w:rsidRDefault="00000000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Prevent empty messages.</w:t>
      </w:r>
    </w:p>
    <w:p w14:paraId="5B45D200" w14:textId="77777777" w:rsidR="00C669F1" w:rsidRPr="00BD2737" w:rsidRDefault="00000000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User Settings</w:t>
      </w:r>
    </w:p>
    <w:p w14:paraId="20962078" w14:textId="187855F2" w:rsidR="00C669F1" w:rsidRPr="00BD2737" w:rsidRDefault="00000000">
      <w:pPr>
        <w:pStyle w:val="Compact"/>
        <w:numPr>
          <w:ilvl w:val="1"/>
          <w:numId w:val="9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 xml:space="preserve">Update </w:t>
      </w:r>
      <w:r w:rsidR="006430DD">
        <w:rPr>
          <w:rFonts w:ascii="Calibri" w:hAnsi="Calibri" w:cs="Calibri"/>
        </w:rPr>
        <w:t xml:space="preserve">user </w:t>
      </w:r>
      <w:r w:rsidR="00D676C4">
        <w:rPr>
          <w:rFonts w:ascii="Calibri" w:hAnsi="Calibri" w:cs="Calibri"/>
        </w:rPr>
        <w:t>Settings.</w:t>
      </w:r>
    </w:p>
    <w:p w14:paraId="3A686699" w14:textId="77777777" w:rsidR="00C669F1" w:rsidRPr="00BD2737" w:rsidRDefault="00000000">
      <w:pPr>
        <w:pStyle w:val="Compact"/>
        <w:numPr>
          <w:ilvl w:val="1"/>
          <w:numId w:val="9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Customizable name, color, connect/disconnect sounds.</w:t>
      </w:r>
    </w:p>
    <w:p w14:paraId="5234CE9A" w14:textId="77777777" w:rsidR="00C669F1" w:rsidRPr="00BD2737" w:rsidRDefault="00000000">
      <w:pPr>
        <w:pStyle w:val="Kop2"/>
        <w:rPr>
          <w:rFonts w:ascii="Calibri" w:hAnsi="Calibri" w:cs="Calibri"/>
        </w:rPr>
      </w:pPr>
      <w:bookmarkStart w:id="7" w:name="uiux-layout"/>
      <w:bookmarkEnd w:id="6"/>
      <w:r w:rsidRPr="00BD2737">
        <w:rPr>
          <w:rFonts w:ascii="Calibri" w:hAnsi="Calibri" w:cs="Calibri"/>
        </w:rPr>
        <w:t>6. UI/UX Layout</w:t>
      </w:r>
    </w:p>
    <w:p w14:paraId="44FA0468" w14:textId="13E62CC5" w:rsidR="00C669F1" w:rsidRPr="00BD2737" w:rsidRDefault="00000000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Dark theme (Discord-inspired)</w:t>
      </w:r>
    </w:p>
    <w:p w14:paraId="4687E186" w14:textId="77777777" w:rsidR="00C669F1" w:rsidRDefault="00000000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Responsive layout for desktop &amp; mobile</w:t>
      </w:r>
    </w:p>
    <w:p w14:paraId="151173EA" w14:textId="1C66D680" w:rsidR="009C6191" w:rsidRDefault="009C6191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Areas for:</w:t>
      </w:r>
    </w:p>
    <w:p w14:paraId="13C68D0C" w14:textId="764E95CA" w:rsidR="009C6191" w:rsidRDefault="009C6191" w:rsidP="009C6191">
      <w:pPr>
        <w:pStyle w:val="Compact"/>
        <w:numPr>
          <w:ilvl w:val="1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Online list</w:t>
      </w:r>
    </w:p>
    <w:p w14:paraId="79E70D90" w14:textId="619E6915" w:rsidR="009C6191" w:rsidRDefault="009C6191" w:rsidP="009C6191">
      <w:pPr>
        <w:pStyle w:val="Compact"/>
        <w:numPr>
          <w:ilvl w:val="1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Text input</w:t>
      </w:r>
    </w:p>
    <w:p w14:paraId="3FE47ECF" w14:textId="0E6ED9B6" w:rsidR="009C6191" w:rsidRDefault="009C6191" w:rsidP="009C6191">
      <w:pPr>
        <w:pStyle w:val="Compact"/>
        <w:numPr>
          <w:ilvl w:val="1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Message list</w:t>
      </w:r>
    </w:p>
    <w:p w14:paraId="395DDF68" w14:textId="5BA4B1B3" w:rsidR="006430DD" w:rsidRPr="00BD2737" w:rsidRDefault="006430DD" w:rsidP="009C6191">
      <w:pPr>
        <w:pStyle w:val="Compact"/>
        <w:numPr>
          <w:ilvl w:val="1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DM list (TBD)</w:t>
      </w:r>
    </w:p>
    <w:p w14:paraId="65E3A00D" w14:textId="77777777" w:rsidR="00C669F1" w:rsidRPr="00BD2737" w:rsidRDefault="00000000">
      <w:pPr>
        <w:pStyle w:val="Kop2"/>
        <w:rPr>
          <w:rFonts w:ascii="Calibri" w:hAnsi="Calibri" w:cs="Calibri"/>
        </w:rPr>
      </w:pPr>
      <w:bookmarkStart w:id="8" w:name="components-scripts-unity"/>
      <w:bookmarkEnd w:id="7"/>
      <w:r w:rsidRPr="00BD2737">
        <w:rPr>
          <w:rFonts w:ascii="Calibri" w:hAnsi="Calibri" w:cs="Calibri"/>
        </w:rPr>
        <w:t>7. Components &amp; Scripts (Unity)</w:t>
      </w:r>
    </w:p>
    <w:p w14:paraId="53A28E2C" w14:textId="2BFDD14C" w:rsidR="00C669F1" w:rsidRPr="00BD2737" w:rsidRDefault="00000000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ChatManager:</w:t>
      </w:r>
      <w:r w:rsidRPr="00BD2737">
        <w:rPr>
          <w:rFonts w:ascii="Calibri" w:hAnsi="Calibri" w:cs="Calibri"/>
        </w:rPr>
        <w:t xml:space="preserve"> Handles sending/receiving messages via Spacetime DB.</w:t>
      </w:r>
    </w:p>
    <w:p w14:paraId="1E3521D3" w14:textId="6A68C9E0" w:rsidR="00C669F1" w:rsidRPr="00BD2737" w:rsidRDefault="00000000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User</w:t>
      </w:r>
      <w:r w:rsidR="00FA4E62">
        <w:rPr>
          <w:rFonts w:ascii="Calibri" w:hAnsi="Calibri" w:cs="Calibri"/>
          <w:b/>
          <w:bCs/>
        </w:rPr>
        <w:t>List</w:t>
      </w:r>
      <w:r w:rsidRPr="00BD2737">
        <w:rPr>
          <w:rFonts w:ascii="Calibri" w:hAnsi="Calibri" w:cs="Calibri"/>
          <w:b/>
          <w:bCs/>
        </w:rPr>
        <w:t>Manager:</w:t>
      </w:r>
      <w:r w:rsidRPr="00BD2737">
        <w:rPr>
          <w:rFonts w:ascii="Calibri" w:hAnsi="Calibri" w:cs="Calibri"/>
        </w:rPr>
        <w:t xml:space="preserve"> Tracks user status and settings.</w:t>
      </w:r>
    </w:p>
    <w:p w14:paraId="231D009B" w14:textId="375AB06A" w:rsidR="00C669F1" w:rsidRDefault="00FA4E62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AudioManager</w:t>
      </w:r>
      <w:r w:rsidRPr="00BD2737">
        <w:rPr>
          <w:rFonts w:ascii="Calibri" w:hAnsi="Calibri" w:cs="Calibri"/>
          <w:b/>
          <w:bCs/>
        </w:rPr>
        <w:t>:</w:t>
      </w:r>
      <w:r w:rsidRPr="00BD2737">
        <w:rPr>
          <w:rFonts w:ascii="Calibri" w:hAnsi="Calibri" w:cs="Calibri"/>
        </w:rPr>
        <w:t xml:space="preserve"> Plays connect/disconnect sounds based on </w:t>
      </w:r>
      <w:r w:rsidRPr="000938F8">
        <w:rPr>
          <w:rStyle w:val="VerbatimChar"/>
          <w:rFonts w:ascii="Calibri" w:hAnsi="Calibri" w:cs="Calibri"/>
          <w:color w:val="auto"/>
        </w:rPr>
        <w:t>UserSet</w:t>
      </w:r>
      <w:r w:rsidRPr="00FA4E62">
        <w:rPr>
          <w:rStyle w:val="VerbatimChar"/>
          <w:rFonts w:ascii="Calibri" w:hAnsi="Calibri" w:cs="Calibri"/>
          <w:color w:val="auto"/>
        </w:rPr>
        <w:t>tings</w:t>
      </w:r>
      <w:r w:rsidRPr="00BD2737">
        <w:rPr>
          <w:rFonts w:ascii="Calibri" w:hAnsi="Calibri" w:cs="Calibri"/>
        </w:rPr>
        <w:t>.</w:t>
      </w:r>
    </w:p>
    <w:p w14:paraId="68AA71EC" w14:textId="0966338F" w:rsidR="009E3EBD" w:rsidRDefault="009E3EBD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NetworkManager:</w:t>
      </w:r>
      <w:r>
        <w:rPr>
          <w:rFonts w:ascii="Calibri" w:hAnsi="Calibri" w:cs="Calibri"/>
        </w:rPr>
        <w:t xml:space="preserve"> handles the connection with the server, also keeps a reference to the server.</w:t>
      </w:r>
    </w:p>
    <w:p w14:paraId="69FAA782" w14:textId="1DB347C8" w:rsidR="009E3EBD" w:rsidRDefault="009E3EBD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InputManager:</w:t>
      </w:r>
      <w:r>
        <w:rPr>
          <w:rFonts w:ascii="Calibri" w:hAnsi="Calibri" w:cs="Calibri"/>
        </w:rPr>
        <w:t xml:space="preserve"> handles user input back to the server, queues input to avoid race conditions.</w:t>
      </w:r>
    </w:p>
    <w:p w14:paraId="7D5C671C" w14:textId="163DA618" w:rsidR="00202189" w:rsidRDefault="00202189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MessageHandler:</w:t>
      </w:r>
      <w:r>
        <w:rPr>
          <w:rFonts w:ascii="Calibri" w:hAnsi="Calibri" w:cs="Calibri"/>
        </w:rPr>
        <w:t xml:space="preserve"> handles taking the users message input and enqueues it with the input manager.</w:t>
      </w:r>
    </w:p>
    <w:p w14:paraId="2E7F8A5F" w14:textId="05929D5B" w:rsidR="00202189" w:rsidRPr="00BD2737" w:rsidRDefault="00202189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UserSettingsMenu:</w:t>
      </w:r>
      <w:r>
        <w:rPr>
          <w:rFonts w:ascii="Calibri" w:hAnsi="Calibri" w:cs="Calibri"/>
        </w:rPr>
        <w:t xml:space="preserve"> handles </w:t>
      </w:r>
      <w:r w:rsidR="00380CFE">
        <w:rPr>
          <w:rFonts w:ascii="Calibri" w:hAnsi="Calibri" w:cs="Calibri"/>
        </w:rPr>
        <w:t>the menu where you will be able to change user settings, which will be enqueued with the input manager.</w:t>
      </w:r>
    </w:p>
    <w:p w14:paraId="2AACF115" w14:textId="77777777" w:rsidR="00C669F1" w:rsidRPr="00BD2737" w:rsidRDefault="00000000">
      <w:pPr>
        <w:pStyle w:val="Kop2"/>
        <w:rPr>
          <w:rFonts w:ascii="Calibri" w:hAnsi="Calibri" w:cs="Calibri"/>
        </w:rPr>
      </w:pPr>
      <w:bookmarkStart w:id="9" w:name="data-flow"/>
      <w:bookmarkEnd w:id="8"/>
      <w:r w:rsidRPr="00BD2737">
        <w:rPr>
          <w:rFonts w:ascii="Calibri" w:hAnsi="Calibri" w:cs="Calibri"/>
        </w:rPr>
        <w:t>8. Data Flow</w:t>
      </w:r>
    </w:p>
    <w:p w14:paraId="47A98400" w14:textId="72963FCC" w:rsidR="00C669F1" w:rsidRPr="0073747F" w:rsidRDefault="00000000" w:rsidP="000D6A0D">
      <w:pPr>
        <w:pStyle w:val="Lijstalinea"/>
        <w:numPr>
          <w:ilvl w:val="0"/>
          <w:numId w:val="22"/>
        </w:numPr>
      </w:pPr>
      <w:r w:rsidRPr="0073747F">
        <w:t>User logs in → Auth0 token → Unity → Spacetime DB identifies user.</w:t>
      </w:r>
    </w:p>
    <w:p w14:paraId="4D39D7E1" w14:textId="091A69DA" w:rsidR="00C669F1" w:rsidRPr="0073747F" w:rsidRDefault="00000000" w:rsidP="000D6A0D">
      <w:pPr>
        <w:pStyle w:val="Lijstalinea"/>
        <w:numPr>
          <w:ilvl w:val="0"/>
          <w:numId w:val="22"/>
        </w:numPr>
      </w:pPr>
      <w:r w:rsidRPr="0073747F">
        <w:t xml:space="preserve">Online status set → DB updates </w:t>
      </w:r>
      <w:r w:rsidRPr="0073747F">
        <w:rPr>
          <w:rStyle w:val="VerbatimChar"/>
          <w:rFonts w:ascii="Calibri" w:hAnsi="Calibri" w:cs="Calibri"/>
          <w:color w:val="auto"/>
        </w:rPr>
        <w:t>User.Online</w:t>
      </w:r>
      <w:r w:rsidRPr="0073747F">
        <w:t>.</w:t>
      </w:r>
    </w:p>
    <w:p w14:paraId="3F1BB173" w14:textId="555B83AC" w:rsidR="00C669F1" w:rsidRPr="0073747F" w:rsidRDefault="00000000" w:rsidP="000D6A0D">
      <w:pPr>
        <w:pStyle w:val="Lijstalinea"/>
        <w:numPr>
          <w:ilvl w:val="0"/>
          <w:numId w:val="22"/>
        </w:numPr>
      </w:pPr>
      <w:r w:rsidRPr="0073747F">
        <w:t xml:space="preserve">User sends message → </w:t>
      </w:r>
      <w:r w:rsidRPr="0073747F">
        <w:rPr>
          <w:rStyle w:val="VerbatimChar"/>
          <w:rFonts w:ascii="Calibri" w:hAnsi="Calibri" w:cs="Calibri"/>
          <w:color w:val="auto"/>
        </w:rPr>
        <w:t>SendMessage</w:t>
      </w:r>
      <w:r w:rsidRPr="0073747F">
        <w:t xml:space="preserve"> reducer → DB inserts into </w:t>
      </w:r>
      <w:r w:rsidRPr="0073747F">
        <w:rPr>
          <w:rStyle w:val="VerbatimChar"/>
          <w:rFonts w:ascii="Calibri" w:hAnsi="Calibri" w:cs="Calibri"/>
          <w:color w:val="auto"/>
        </w:rPr>
        <w:t>Message</w:t>
      </w:r>
      <w:r w:rsidRPr="0073747F">
        <w:t xml:space="preserve"> table.</w:t>
      </w:r>
    </w:p>
    <w:p w14:paraId="24735309" w14:textId="2532D372" w:rsidR="00C669F1" w:rsidRPr="0073747F" w:rsidRDefault="00000000" w:rsidP="000D6A0D">
      <w:pPr>
        <w:pStyle w:val="Lijstalinea"/>
        <w:numPr>
          <w:ilvl w:val="0"/>
          <w:numId w:val="22"/>
        </w:numPr>
      </w:pPr>
      <w:r w:rsidRPr="0073747F">
        <w:t xml:space="preserve">DB triggers update → </w:t>
      </w:r>
      <w:r w:rsidR="009905AC">
        <w:t>Multiple scripts listen to events to update their values</w:t>
      </w:r>
    </w:p>
    <w:p w14:paraId="21BE39C1" w14:textId="1A02C28F" w:rsidR="00C669F1" w:rsidRPr="0073747F" w:rsidRDefault="00000000" w:rsidP="000D6A0D">
      <w:pPr>
        <w:pStyle w:val="Lijstalinea"/>
        <w:numPr>
          <w:ilvl w:val="0"/>
          <w:numId w:val="22"/>
        </w:numPr>
      </w:pPr>
      <w:r w:rsidRPr="0073747F">
        <w:t xml:space="preserve">User updates settings → </w:t>
      </w:r>
      <w:r w:rsidRPr="0073747F">
        <w:rPr>
          <w:rStyle w:val="VerbatimChar"/>
          <w:rFonts w:ascii="Calibri" w:hAnsi="Calibri" w:cs="Calibri"/>
          <w:color w:val="auto"/>
        </w:rPr>
        <w:t>SetUserSettings</w:t>
      </w:r>
      <w:r w:rsidRPr="0073747F">
        <w:t xml:space="preserve"> reducer → DB updates </w:t>
      </w:r>
      <w:r w:rsidRPr="0073747F">
        <w:rPr>
          <w:rStyle w:val="VerbatimChar"/>
          <w:rFonts w:ascii="Calibri" w:hAnsi="Calibri" w:cs="Calibri"/>
          <w:color w:val="auto"/>
        </w:rPr>
        <w:t>UserSettings</w:t>
      </w:r>
      <w:r w:rsidRPr="0073747F">
        <w:t>.</w:t>
      </w:r>
      <w:bookmarkEnd w:id="0"/>
      <w:bookmarkEnd w:id="9"/>
    </w:p>
    <w:sectPr w:rsidR="00C669F1" w:rsidRPr="0073747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47AD5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2DEB4F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4B6A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80261F9"/>
    <w:multiLevelType w:val="hybridMultilevel"/>
    <w:tmpl w:val="A1060C7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7827FA"/>
    <w:multiLevelType w:val="hybridMultilevel"/>
    <w:tmpl w:val="AF76AE5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4D4C9A"/>
    <w:multiLevelType w:val="hybridMultilevel"/>
    <w:tmpl w:val="01DA7682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438580B"/>
    <w:multiLevelType w:val="hybridMultilevel"/>
    <w:tmpl w:val="C93EF7D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90834"/>
    <w:multiLevelType w:val="hybridMultilevel"/>
    <w:tmpl w:val="A2168E2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65B59"/>
    <w:multiLevelType w:val="hybridMultilevel"/>
    <w:tmpl w:val="5A62C4E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273763"/>
    <w:multiLevelType w:val="hybridMultilevel"/>
    <w:tmpl w:val="352C672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CA0FBE"/>
    <w:multiLevelType w:val="hybridMultilevel"/>
    <w:tmpl w:val="3FBA35A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0106600">
    <w:abstractNumId w:val="0"/>
  </w:num>
  <w:num w:numId="2" w16cid:durableId="686060680">
    <w:abstractNumId w:val="1"/>
  </w:num>
  <w:num w:numId="3" w16cid:durableId="1276792571">
    <w:abstractNumId w:val="1"/>
  </w:num>
  <w:num w:numId="4" w16cid:durableId="3640662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676425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71484512">
    <w:abstractNumId w:val="1"/>
  </w:num>
  <w:num w:numId="7" w16cid:durableId="1235505952">
    <w:abstractNumId w:val="1"/>
  </w:num>
  <w:num w:numId="8" w16cid:durableId="1347757607">
    <w:abstractNumId w:val="1"/>
  </w:num>
  <w:num w:numId="9" w16cid:durableId="1086197116">
    <w:abstractNumId w:val="1"/>
  </w:num>
  <w:num w:numId="10" w16cid:durableId="905409362">
    <w:abstractNumId w:val="1"/>
  </w:num>
  <w:num w:numId="11" w16cid:durableId="143936230">
    <w:abstractNumId w:val="1"/>
  </w:num>
  <w:num w:numId="12" w16cid:durableId="3052091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07448225">
    <w:abstractNumId w:val="1"/>
  </w:num>
  <w:num w:numId="14" w16cid:durableId="177739054">
    <w:abstractNumId w:val="1"/>
  </w:num>
  <w:num w:numId="15" w16cid:durableId="1360205442">
    <w:abstractNumId w:val="5"/>
  </w:num>
  <w:num w:numId="16" w16cid:durableId="669061336">
    <w:abstractNumId w:val="9"/>
  </w:num>
  <w:num w:numId="17" w16cid:durableId="139543531">
    <w:abstractNumId w:val="6"/>
  </w:num>
  <w:num w:numId="18" w16cid:durableId="1908029320">
    <w:abstractNumId w:val="4"/>
  </w:num>
  <w:num w:numId="19" w16cid:durableId="1010110062">
    <w:abstractNumId w:val="7"/>
  </w:num>
  <w:num w:numId="20" w16cid:durableId="611787794">
    <w:abstractNumId w:val="10"/>
  </w:num>
  <w:num w:numId="21" w16cid:durableId="427964975">
    <w:abstractNumId w:val="8"/>
  </w:num>
  <w:num w:numId="22" w16cid:durableId="19592209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69F1"/>
    <w:rsid w:val="00043784"/>
    <w:rsid w:val="000938F8"/>
    <w:rsid w:val="000C7AB4"/>
    <w:rsid w:val="000D6A0D"/>
    <w:rsid w:val="0011063C"/>
    <w:rsid w:val="00193328"/>
    <w:rsid w:val="001C0734"/>
    <w:rsid w:val="00202189"/>
    <w:rsid w:val="00287F0A"/>
    <w:rsid w:val="002B1AB7"/>
    <w:rsid w:val="002F2CC2"/>
    <w:rsid w:val="00380CFE"/>
    <w:rsid w:val="00441163"/>
    <w:rsid w:val="0046157D"/>
    <w:rsid w:val="004679EC"/>
    <w:rsid w:val="005171ED"/>
    <w:rsid w:val="00577C4A"/>
    <w:rsid w:val="005D7FD6"/>
    <w:rsid w:val="005E0A74"/>
    <w:rsid w:val="006430DD"/>
    <w:rsid w:val="0073747F"/>
    <w:rsid w:val="0079213A"/>
    <w:rsid w:val="007A2DFA"/>
    <w:rsid w:val="00813F84"/>
    <w:rsid w:val="008963B0"/>
    <w:rsid w:val="00965236"/>
    <w:rsid w:val="0096692E"/>
    <w:rsid w:val="009905AC"/>
    <w:rsid w:val="009C6191"/>
    <w:rsid w:val="009E3EBD"/>
    <w:rsid w:val="00A8535E"/>
    <w:rsid w:val="00BA02D3"/>
    <w:rsid w:val="00BD2737"/>
    <w:rsid w:val="00C02AE5"/>
    <w:rsid w:val="00C669F1"/>
    <w:rsid w:val="00D66813"/>
    <w:rsid w:val="00D676C4"/>
    <w:rsid w:val="00DB1162"/>
    <w:rsid w:val="00E256B1"/>
    <w:rsid w:val="00E74B1F"/>
    <w:rsid w:val="00EE4E63"/>
    <w:rsid w:val="00F170A5"/>
    <w:rsid w:val="00F733E9"/>
    <w:rsid w:val="00F945FD"/>
    <w:rsid w:val="00FA4E62"/>
    <w:rsid w:val="00FD5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BA1349"/>
  <w15:docId w15:val="{65C244CA-3CF3-45E6-AC5A-F6630E395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sid w:val="00EE4E63"/>
  </w:style>
  <w:style w:type="paragraph" w:styleId="Kop1">
    <w:name w:val="heading 1"/>
    <w:basedOn w:val="Standaard"/>
    <w:next w:val="Standaard"/>
    <w:link w:val="Kop1Char"/>
    <w:uiPriority w:val="9"/>
    <w:qFormat/>
    <w:rsid w:val="00EE4E63"/>
    <w:pPr>
      <w:pBdr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pBdr>
      <w:shd w:val="clear" w:color="auto" w:fill="15608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EE4E63"/>
    <w:pPr>
      <w:pBdr>
        <w:top w:val="single" w:sz="24" w:space="0" w:color="C1E4F5" w:themeColor="accent1" w:themeTint="33"/>
        <w:left w:val="single" w:sz="24" w:space="0" w:color="C1E4F5" w:themeColor="accent1" w:themeTint="33"/>
        <w:bottom w:val="single" w:sz="24" w:space="0" w:color="C1E4F5" w:themeColor="accent1" w:themeTint="33"/>
        <w:right w:val="single" w:sz="24" w:space="0" w:color="C1E4F5" w:themeColor="accent1" w:themeTint="33"/>
      </w:pBdr>
      <w:shd w:val="clear" w:color="auto" w:fill="C1E4F5" w:themeFill="accent1" w:themeFillTint="33"/>
      <w:spacing w:after="0"/>
      <w:outlineLvl w:val="1"/>
    </w:pPr>
    <w:rPr>
      <w:caps/>
      <w:spacing w:val="15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EE4E63"/>
    <w:pPr>
      <w:pBdr>
        <w:top w:val="single" w:sz="6" w:space="2" w:color="156082" w:themeColor="accent1"/>
      </w:pBdr>
      <w:spacing w:before="300" w:after="0"/>
      <w:outlineLvl w:val="2"/>
    </w:pPr>
    <w:rPr>
      <w:caps/>
      <w:color w:val="0A2F40" w:themeColor="accent1" w:themeShade="7F"/>
      <w:spacing w:val="15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EE4E63"/>
    <w:pPr>
      <w:pBdr>
        <w:top w:val="dotted" w:sz="6" w:space="2" w:color="156082" w:themeColor="accent1"/>
      </w:pBdr>
      <w:spacing w:before="200" w:after="0"/>
      <w:outlineLvl w:val="3"/>
    </w:pPr>
    <w:rPr>
      <w:caps/>
      <w:color w:val="0F4761" w:themeColor="accent1" w:themeShade="BF"/>
      <w:spacing w:val="10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EE4E63"/>
    <w:pPr>
      <w:pBdr>
        <w:bottom w:val="single" w:sz="6" w:space="1" w:color="156082" w:themeColor="accent1"/>
      </w:pBdr>
      <w:spacing w:before="200" w:after="0"/>
      <w:outlineLvl w:val="4"/>
    </w:pPr>
    <w:rPr>
      <w:caps/>
      <w:color w:val="0F4761" w:themeColor="accent1" w:themeShade="BF"/>
      <w:spacing w:val="10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EE4E63"/>
    <w:pPr>
      <w:pBdr>
        <w:bottom w:val="dotted" w:sz="6" w:space="1" w:color="156082" w:themeColor="accent1"/>
      </w:pBdr>
      <w:spacing w:before="200" w:after="0"/>
      <w:outlineLvl w:val="5"/>
    </w:pPr>
    <w:rPr>
      <w:caps/>
      <w:color w:val="0F4761" w:themeColor="accent1" w:themeShade="BF"/>
      <w:spacing w:val="10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EE4E63"/>
    <w:pPr>
      <w:spacing w:before="200" w:after="0"/>
      <w:outlineLvl w:val="6"/>
    </w:pPr>
    <w:rPr>
      <w:caps/>
      <w:color w:val="0F4761" w:themeColor="accent1" w:themeShade="BF"/>
      <w:spacing w:val="10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EE4E6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EE4E6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pPr>
      <w:spacing w:before="180" w:after="180"/>
    </w:pPr>
  </w:style>
  <w:style w:type="paragraph" w:customStyle="1" w:styleId="FirstParagraph">
    <w:name w:val="First Paragraph"/>
    <w:basedOn w:val="Plattetekst"/>
    <w:next w:val="Plattetekst"/>
  </w:style>
  <w:style w:type="paragraph" w:customStyle="1" w:styleId="Compact">
    <w:name w:val="Compact"/>
    <w:basedOn w:val="Plattetekst"/>
    <w:pPr>
      <w:spacing w:before="36" w:after="36"/>
    </w:pPr>
  </w:style>
  <w:style w:type="paragraph" w:styleId="Titel">
    <w:name w:val="Title"/>
    <w:basedOn w:val="Standaard"/>
    <w:next w:val="Standaard"/>
    <w:link w:val="TitelChar"/>
    <w:uiPriority w:val="10"/>
    <w:qFormat/>
    <w:rsid w:val="00EE4E63"/>
    <w:pPr>
      <w:spacing w:before="0" w:after="0"/>
    </w:pPr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character" w:customStyle="1" w:styleId="TitelChar">
    <w:name w:val="Titel Char"/>
    <w:basedOn w:val="Standaardalinea-lettertype"/>
    <w:link w:val="Titel"/>
    <w:uiPriority w:val="10"/>
    <w:rsid w:val="00EE4E63"/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EE4E6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EE4E63"/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Plattetekst"/>
    <w:pPr>
      <w:keepNext/>
      <w:keepLines/>
      <w:jc w:val="center"/>
    </w:pPr>
  </w:style>
  <w:style w:type="paragraph" w:styleId="Datum">
    <w:name w:val="Date"/>
    <w:next w:val="Plattetekst"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pPr>
      <w:keepNext/>
      <w:keepLines/>
      <w:spacing w:before="300" w:after="0"/>
      <w:jc w:val="center"/>
    </w:pPr>
    <w:rPr>
      <w:b/>
    </w:rPr>
  </w:style>
  <w:style w:type="paragraph" w:customStyle="1" w:styleId="Abstract">
    <w:name w:val="Abstract"/>
    <w:basedOn w:val="Standaard"/>
    <w:next w:val="Plattetekst"/>
    <w:pPr>
      <w:keepNext/>
      <w:keepLines/>
      <w:spacing w:after="300"/>
    </w:pPr>
  </w:style>
  <w:style w:type="paragraph" w:styleId="Bibliografie">
    <w:name w:val="Bibliography"/>
    <w:basedOn w:val="Standaard"/>
  </w:style>
  <w:style w:type="character" w:customStyle="1" w:styleId="Kop1Char">
    <w:name w:val="Kop 1 Char"/>
    <w:basedOn w:val="Standaardalinea-lettertype"/>
    <w:link w:val="Kop1"/>
    <w:uiPriority w:val="9"/>
    <w:rsid w:val="00EE4E63"/>
    <w:rPr>
      <w:caps/>
      <w:color w:val="FFFFFF" w:themeColor="background1"/>
      <w:spacing w:val="15"/>
      <w:sz w:val="22"/>
      <w:szCs w:val="22"/>
      <w:shd w:val="clear" w:color="auto" w:fill="156082" w:themeFill="accent1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EE4E63"/>
    <w:rPr>
      <w:caps/>
      <w:spacing w:val="15"/>
      <w:shd w:val="clear" w:color="auto" w:fill="C1E4F5" w:themeFill="accent1" w:themeFillTint="33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EE4E63"/>
    <w:rPr>
      <w:caps/>
      <w:color w:val="0A2F40" w:themeColor="accent1" w:themeShade="7F"/>
      <w:spacing w:val="15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EE4E63"/>
    <w:rPr>
      <w:caps/>
      <w:color w:val="0F4761" w:themeColor="accent1" w:themeShade="BF"/>
      <w:spacing w:val="10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EE4E63"/>
    <w:rPr>
      <w:caps/>
      <w:color w:val="0F4761" w:themeColor="accent1" w:themeShade="BF"/>
      <w:spacing w:val="10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EE4E63"/>
    <w:rPr>
      <w:caps/>
      <w:color w:val="0F4761" w:themeColor="accent1" w:themeShade="BF"/>
      <w:spacing w:val="10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EE4E63"/>
    <w:rPr>
      <w:caps/>
      <w:color w:val="0F4761" w:themeColor="accent1" w:themeShade="BF"/>
      <w:spacing w:val="10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EE4E63"/>
    <w:rPr>
      <w:caps/>
      <w:spacing w:val="10"/>
      <w:sz w:val="18"/>
      <w:szCs w:val="1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EE4E63"/>
    <w:rPr>
      <w:i/>
      <w:iCs/>
      <w:caps/>
      <w:spacing w:val="10"/>
      <w:sz w:val="18"/>
      <w:szCs w:val="18"/>
    </w:rPr>
  </w:style>
  <w:style w:type="paragraph" w:styleId="Bloktekst">
    <w:name w:val="Block Text"/>
    <w:basedOn w:val="Plattetekst"/>
    <w:next w:val="Plattetekst"/>
    <w:uiPriority w:val="9"/>
    <w:unhideWhenUsed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</w:style>
  <w:style w:type="paragraph" w:customStyle="1" w:styleId="FootnoteBlockText">
    <w:name w:val="Footnote Block Text"/>
    <w:basedOn w:val="Voetnoottekst"/>
    <w:next w:val="Voetnoottekst"/>
    <w:uiPriority w:val="9"/>
    <w:unhideWhenUsed/>
    <w:pPr>
      <w:spacing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next w:val="Standaard"/>
    <w:link w:val="BijschriftChar"/>
    <w:uiPriority w:val="35"/>
    <w:unhideWhenUsed/>
    <w:qFormat/>
    <w:rsid w:val="00EE4E63"/>
    <w:rPr>
      <w:b/>
      <w:bCs/>
      <w:color w:val="0F4761" w:themeColor="accent1" w:themeShade="BF"/>
      <w:sz w:val="16"/>
      <w:szCs w:val="16"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  <w:uiPriority w:val="35"/>
    <w:rPr>
      <w:b/>
      <w:bCs/>
      <w:color w:val="0F4761" w:themeColor="accent1" w:themeShade="BF"/>
      <w:sz w:val="16"/>
      <w:szCs w:val="16"/>
    </w:rPr>
  </w:style>
  <w:style w:type="character" w:customStyle="1" w:styleId="VerbatimChar">
    <w:name w:val="Verbatim Char"/>
    <w:basedOn w:val="BijschriftChar"/>
    <w:link w:val="SourceCode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SectionNumber">
    <w:name w:val="Section Number"/>
    <w:basedOn w:val="BijschriftChar"/>
    <w:rPr>
      <w:b/>
      <w:bCs/>
      <w:color w:val="0F4761" w:themeColor="accent1" w:themeShade="BF"/>
      <w:sz w:val="16"/>
      <w:szCs w:val="16"/>
    </w:rPr>
  </w:style>
  <w:style w:type="character" w:styleId="Voetnootmarkering">
    <w:name w:val="footnote reference"/>
    <w:basedOn w:val="BijschriftChar"/>
    <w:rPr>
      <w:b/>
      <w:bCs/>
      <w:color w:val="0F4761" w:themeColor="accent1" w:themeShade="BF"/>
      <w:sz w:val="16"/>
      <w:szCs w:val="16"/>
      <w:vertAlign w:val="superscript"/>
    </w:rPr>
  </w:style>
  <w:style w:type="character" w:styleId="Hyperlink">
    <w:name w:val="Hyperlink"/>
    <w:basedOn w:val="BijschriftChar"/>
    <w:rPr>
      <w:b/>
      <w:bCs/>
      <w:color w:val="156082" w:themeColor="accent1"/>
      <w:sz w:val="16"/>
      <w:szCs w:val="16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E4E63"/>
    <w:pPr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styleId="Zwaar">
    <w:name w:val="Strong"/>
    <w:uiPriority w:val="22"/>
    <w:qFormat/>
    <w:rsid w:val="00EE4E63"/>
    <w:rPr>
      <w:b/>
      <w:bCs/>
    </w:rPr>
  </w:style>
  <w:style w:type="character" w:styleId="Nadruk">
    <w:name w:val="Emphasis"/>
    <w:uiPriority w:val="20"/>
    <w:qFormat/>
    <w:rsid w:val="00EE4E63"/>
    <w:rPr>
      <w:caps/>
      <w:color w:val="0A2F40" w:themeColor="accent1" w:themeShade="7F"/>
      <w:spacing w:val="5"/>
    </w:rPr>
  </w:style>
  <w:style w:type="paragraph" w:styleId="Geenafstand">
    <w:name w:val="No Spacing"/>
    <w:uiPriority w:val="1"/>
    <w:qFormat/>
    <w:rsid w:val="00EE4E63"/>
    <w:pPr>
      <w:spacing w:after="0" w:line="240" w:lineRule="auto"/>
    </w:pPr>
  </w:style>
  <w:style w:type="paragraph" w:styleId="Citaat">
    <w:name w:val="Quote"/>
    <w:basedOn w:val="Standaard"/>
    <w:next w:val="Standaard"/>
    <w:link w:val="CitaatChar"/>
    <w:uiPriority w:val="29"/>
    <w:qFormat/>
    <w:rsid w:val="00EE4E63"/>
    <w:rPr>
      <w:i/>
      <w:iCs/>
      <w:sz w:val="24"/>
      <w:szCs w:val="24"/>
    </w:rPr>
  </w:style>
  <w:style w:type="character" w:customStyle="1" w:styleId="CitaatChar">
    <w:name w:val="Citaat Char"/>
    <w:basedOn w:val="Standaardalinea-lettertype"/>
    <w:link w:val="Citaat"/>
    <w:uiPriority w:val="29"/>
    <w:rsid w:val="00EE4E63"/>
    <w:rPr>
      <w:i/>
      <w:iCs/>
      <w:sz w:val="24"/>
      <w:szCs w:val="24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EE4E63"/>
    <w:pPr>
      <w:spacing w:before="240" w:after="240" w:line="240" w:lineRule="auto"/>
      <w:ind w:left="1080" w:right="1080"/>
      <w:jc w:val="center"/>
    </w:pPr>
    <w:rPr>
      <w:color w:val="156082" w:themeColor="accent1"/>
      <w:sz w:val="24"/>
      <w:szCs w:val="24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EE4E63"/>
    <w:rPr>
      <w:color w:val="156082" w:themeColor="accent1"/>
      <w:sz w:val="24"/>
      <w:szCs w:val="24"/>
    </w:rPr>
  </w:style>
  <w:style w:type="character" w:styleId="Subtielebenadrukking">
    <w:name w:val="Subtle Emphasis"/>
    <w:uiPriority w:val="19"/>
    <w:qFormat/>
    <w:rsid w:val="00EE4E63"/>
    <w:rPr>
      <w:i/>
      <w:iCs/>
      <w:color w:val="0A2F40" w:themeColor="accent1" w:themeShade="7F"/>
    </w:rPr>
  </w:style>
  <w:style w:type="character" w:styleId="Intensievebenadrukking">
    <w:name w:val="Intense Emphasis"/>
    <w:uiPriority w:val="21"/>
    <w:qFormat/>
    <w:rsid w:val="00EE4E63"/>
    <w:rPr>
      <w:b/>
      <w:bCs/>
      <w:caps/>
      <w:color w:val="0A2F40" w:themeColor="accent1" w:themeShade="7F"/>
      <w:spacing w:val="10"/>
    </w:rPr>
  </w:style>
  <w:style w:type="character" w:styleId="Subtieleverwijzing">
    <w:name w:val="Subtle Reference"/>
    <w:uiPriority w:val="31"/>
    <w:qFormat/>
    <w:rsid w:val="00EE4E63"/>
    <w:rPr>
      <w:b/>
      <w:bCs/>
      <w:color w:val="156082" w:themeColor="accent1"/>
    </w:rPr>
  </w:style>
  <w:style w:type="character" w:styleId="Intensieveverwijzing">
    <w:name w:val="Intense Reference"/>
    <w:uiPriority w:val="32"/>
    <w:qFormat/>
    <w:rsid w:val="00EE4E63"/>
    <w:rPr>
      <w:b/>
      <w:bCs/>
      <w:i/>
      <w:iCs/>
      <w:caps/>
      <w:color w:val="156082" w:themeColor="accent1"/>
    </w:rPr>
  </w:style>
  <w:style w:type="character" w:styleId="Titelvanboek">
    <w:name w:val="Book Title"/>
    <w:uiPriority w:val="33"/>
    <w:qFormat/>
    <w:rsid w:val="00EE4E63"/>
    <w:rPr>
      <w:b/>
      <w:bCs/>
      <w:i/>
      <w:iCs/>
      <w:spacing w:val="0"/>
    </w:rPr>
  </w:style>
  <w:style w:type="paragraph" w:customStyle="1" w:styleId="Heading2">
    <w:name w:val="Heading2"/>
    <w:basedOn w:val="Kop2"/>
    <w:link w:val="Heading2Char"/>
    <w:qFormat/>
    <w:rsid w:val="00A8535E"/>
  </w:style>
  <w:style w:type="character" w:customStyle="1" w:styleId="Heading2Char">
    <w:name w:val="Heading2 Char"/>
    <w:basedOn w:val="Kop2Char"/>
    <w:link w:val="Heading2"/>
    <w:rsid w:val="00A8535E"/>
    <w:rPr>
      <w:caps/>
      <w:spacing w:val="15"/>
      <w:shd w:val="clear" w:color="auto" w:fill="C1E4F5" w:themeFill="accent1" w:themeFillTint="33"/>
    </w:rPr>
  </w:style>
  <w:style w:type="paragraph" w:customStyle="1" w:styleId="Heading3">
    <w:name w:val="Heading3"/>
    <w:basedOn w:val="Kop3"/>
    <w:link w:val="Heading3Char"/>
    <w:qFormat/>
    <w:rsid w:val="00F945FD"/>
    <w:rPr>
      <w:rFonts w:ascii="Calibri" w:hAnsi="Calibri" w:cs="Calibri"/>
      <w:i/>
      <w:iCs/>
    </w:rPr>
  </w:style>
  <w:style w:type="character" w:customStyle="1" w:styleId="Heading3Char">
    <w:name w:val="Heading3 Char"/>
    <w:basedOn w:val="Kop3Char"/>
    <w:link w:val="Heading3"/>
    <w:rsid w:val="00F945FD"/>
    <w:rPr>
      <w:rFonts w:ascii="Calibri" w:hAnsi="Calibri" w:cs="Calibri"/>
      <w:i/>
      <w:iCs/>
      <w:caps/>
      <w:color w:val="0A2F40" w:themeColor="accent1" w:themeShade="7F"/>
      <w:spacing w:val="15"/>
    </w:rPr>
  </w:style>
  <w:style w:type="paragraph" w:styleId="Lijstalinea">
    <w:name w:val="List Paragraph"/>
    <w:basedOn w:val="Standaard"/>
    <w:uiPriority w:val="34"/>
    <w:qFormat/>
    <w:rsid w:val="00F170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365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yrith mcfuckface</cp:lastModifiedBy>
  <cp:revision>40</cp:revision>
  <dcterms:created xsi:type="dcterms:W3CDTF">2025-09-09T19:42:00Z</dcterms:created>
  <dcterms:modified xsi:type="dcterms:W3CDTF">2025-09-15T17:31:00Z</dcterms:modified>
</cp:coreProperties>
</file>